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6AEC5DB1" w14:textId="58E63D8F" w:rsidR="00731663" w:rsidRPr="00470A3F" w:rsidRDefault="00731663" w:rsidP="004C567C">
            <w:pPr>
              <w:spacing w:line="240" w:lineRule="auto"/>
              <w:ind w:firstLineChars="0" w:firstLine="0"/>
              <w:rPr>
                <w:rFonts w:hint="eastAsia"/>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r>
                <w:rPr>
                  <w:rFonts w:ascii="Cambria Math" w:hAnsi="Cambria Math" w:hint="eastAsia"/>
                  <w:szCs w:val="21"/>
                </w:rPr>
                <m:t>+</m:t>
              </m:r>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Cambria Math" w:eastAsia="微软雅黑" w:hAnsi="Cambria Math"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oMath>
          </w:p>
        </w:tc>
        <w:tc>
          <w:tcPr>
            <w:tcW w:w="566" w:type="dxa"/>
            <w:vAlign w:val="center"/>
          </w:tcPr>
          <w:p w14:paraId="08D345C4" w14:textId="4C42D8D9"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470A3F"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Pr>
                <w:szCs w:val="21"/>
              </w:rPr>
              <w:t xml:space="preserve"> </w:t>
            </w:r>
          </w:p>
        </w:tc>
        <w:tc>
          <w:tcPr>
            <w:tcW w:w="566" w:type="dxa"/>
            <w:vAlign w:val="center"/>
          </w:tcPr>
          <w:p w14:paraId="47F37950" w14:textId="19C9F57A"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470A3F"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425A9C6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470A3F"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5A349531"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470A3F"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3EDA68B2"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4FD3B49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5084580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470A3F"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3421D4DB"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470A3F"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37C417C8"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470A3F"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118116D3"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470A3F">
              <w:rPr>
                <w:noProof/>
                <w:szCs w:val="21"/>
              </w:rPr>
              <w:t>10</w:t>
            </w:r>
            <w:r w:rsidRPr="000151A0">
              <w:rPr>
                <w:szCs w:val="21"/>
              </w:rPr>
              <w:fldChar w:fldCharType="end"/>
            </w:r>
            <w:r w:rsidRPr="000151A0">
              <w:rPr>
                <w:rFonts w:hint="eastAsia"/>
                <w:szCs w:val="21"/>
              </w:rPr>
              <w:t>)</w:t>
            </w:r>
          </w:p>
        </w:tc>
      </w:tr>
    </w:tbl>
    <w:p w14:paraId="32F3185B" w14:textId="0D1942BD"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9" w:name="OLE_LINK9"/>
      <w:bookmarkStart w:id="10" w:name="OLE_LINK10"/>
      <w:r w:rsidR="00470A3F" w:rsidRPr="006F1554">
        <w:rPr>
          <w:rFonts w:hint="eastAsia"/>
          <w:szCs w:val="21"/>
        </w:rPr>
        <w:t>和</w:t>
      </w:r>
      <m:oMath>
        <m:r>
          <w:rPr>
            <w:rFonts w:ascii="Cambria Math" w:hAnsi="Cambria Math"/>
            <w:szCs w:val="21"/>
          </w:rPr>
          <m:t>β</m:t>
        </m:r>
        <w:bookmarkEnd w:id="9"/>
        <w:bookmarkEnd w:id="10"/>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7"/>
      <w:bookmarkEnd w:id="8"/>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rPr>
              <m: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3165091F" w:rsidR="00604915" w:rsidRPr="00EA4049" w:rsidRDefault="00604915"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776F9FA2"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0C1BBB43" w:rsidR="00604915" w:rsidRPr="00EA4049" w:rsidRDefault="00604915"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B8AE68C"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AE7637">
        <w:tc>
          <w:tcPr>
            <w:tcW w:w="628" w:type="dxa"/>
            <w:vAlign w:val="center"/>
          </w:tcPr>
          <w:p w14:paraId="69035C29" w14:textId="77777777" w:rsidR="00454EA3" w:rsidRPr="006F1554" w:rsidRDefault="00454EA3" w:rsidP="00AE7637">
            <w:pPr>
              <w:ind w:firstLine="420"/>
            </w:pPr>
          </w:p>
        </w:tc>
        <w:tc>
          <w:tcPr>
            <w:tcW w:w="4164" w:type="dxa"/>
            <w:vAlign w:val="center"/>
          </w:tcPr>
          <w:p w14:paraId="40F36F01" w14:textId="19D0CEBB" w:rsidR="00454EA3" w:rsidRPr="006F1554" w:rsidRDefault="00454EA3" w:rsidP="00AE7637">
            <w:pPr>
              <w:ind w:firstLine="422"/>
              <w:rPr>
                <w:highlight w:val="yellow"/>
              </w:rPr>
            </w:pPr>
            <m:oMathPara>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m:oMathPara>
          </w:p>
        </w:tc>
        <w:tc>
          <w:tcPr>
            <w:tcW w:w="2726" w:type="dxa"/>
            <w:vAlign w:val="center"/>
          </w:tcPr>
          <w:p w14:paraId="55F65899" w14:textId="77777777" w:rsidR="00454EA3" w:rsidRPr="006F1554" w:rsidRDefault="00454EA3" w:rsidP="00AE7637">
            <w:pPr>
              <w:ind w:firstLine="420"/>
              <w:rPr>
                <w:highlight w:val="yellow"/>
              </w:rPr>
            </w:pPr>
          </w:p>
        </w:tc>
        <w:tc>
          <w:tcPr>
            <w:tcW w:w="986" w:type="dxa"/>
            <w:vAlign w:val="center"/>
          </w:tcPr>
          <w:p w14:paraId="66B1BA40" w14:textId="77777777" w:rsidR="00454EA3" w:rsidRPr="006F1554" w:rsidRDefault="00454EA3" w:rsidP="00AE7637">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5AB9D7E0" w:rsidR="001D45BC" w:rsidRPr="006F1554" w:rsidRDefault="00470A3F"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rPr>
                <m:t>(</m:t>
              </m:r>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r>
                <w:rPr>
                  <w:rFonts w:ascii="Cambria Math" w:hAnsi="Cambria Math"/>
                  <w:szCs w:val="21"/>
                </w:rPr>
                <m:t>)</m:t>
              </m:r>
            </m:oMath>
            <w:r w:rsidR="001D45BC">
              <w:rPr>
                <w:rFonts w:hint="eastAsia"/>
              </w:rPr>
              <w:t xml:space="preserve"> </w:t>
            </w:r>
            <w:bookmarkStart w:id="11" w:name="_GoBack"/>
            <w:bookmarkEnd w:id="11"/>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2850151E"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470A3F">
              <w:rPr>
                <w:noProof/>
              </w:rPr>
              <w:t>13</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lastRenderedPageBreak/>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470A3F"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1AB4C39D"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14</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470A3F"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00809B09"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15</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62E4A8AC" w:rsidR="00E24AAC" w:rsidRPr="003037B7" w:rsidRDefault="00470A3F"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77AF9D37"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470A3F">
              <w:rPr>
                <w:noProof/>
                <w:szCs w:val="21"/>
              </w:rPr>
              <w:t>16</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470A3F"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4EA0415F"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470A3F">
              <w:rPr>
                <w:noProof/>
                <w:szCs w:val="21"/>
              </w:rPr>
              <w:t>17</w:t>
            </w:r>
            <w:r w:rsidRPr="003037B7">
              <w:rPr>
                <w:szCs w:val="21"/>
              </w:rPr>
              <w:fldChar w:fldCharType="end"/>
            </w:r>
            <w:r w:rsidRPr="003037B7">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470A3F"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4CDDE90F"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71029B82"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470A3F">
              <w:rPr>
                <w:noProof/>
                <w:szCs w:val="21"/>
              </w:rPr>
              <w:t>18</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6C6C6E50" w:rsidR="00E24AAC" w:rsidRPr="006F1554" w:rsidRDefault="00470A3F"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1069EFA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19</w:t>
            </w:r>
            <w:r w:rsidRPr="006F1554">
              <w:rPr>
                <w:szCs w:val="21"/>
              </w:rPr>
              <w:fldChar w:fldCharType="end"/>
            </w:r>
            <w:r w:rsidRPr="006F1554">
              <w:rPr>
                <w:rFonts w:hint="eastAsia"/>
                <w:szCs w:val="21"/>
              </w:rPr>
              <w:t>)</w:t>
            </w:r>
          </w:p>
        </w:tc>
      </w:tr>
    </w:tbl>
    <w:p w14:paraId="78390837" w14:textId="0FAD94B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470A3F"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36AE4A94"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470A3F">
              <w:rPr>
                <w:noProof/>
                <w:szCs w:val="21"/>
              </w:rPr>
              <w:t>20</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470A3F"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79025F83"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470A3F">
              <w:rPr>
                <w:noProof/>
                <w:szCs w:val="21"/>
              </w:rPr>
              <w:t>21</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470A3F"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3188469C"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70A3F">
              <w:rPr>
                <w:noProof/>
                <w:szCs w:val="21"/>
              </w:rPr>
              <w:t>22</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lastRenderedPageBreak/>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lastRenderedPageBreak/>
        <w:t>编码和解码</w:t>
      </w:r>
    </w:p>
    <w:p w14:paraId="18F0111A" w14:textId="3CD2409A"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w:t>
      </w:r>
      <w:r w:rsidR="00D96213" w:rsidRPr="00804BE9">
        <w:rPr>
          <w:rFonts w:cs="Times New Roman" w:hint="eastAsia"/>
          <w:color w:val="000000"/>
          <w:szCs w:val="21"/>
          <w:highlight w:val="yellow"/>
        </w:rPr>
        <w:t>且活动之间满足优先关系</w:t>
      </w:r>
      <w:r w:rsidR="00804BE9">
        <w:rPr>
          <w:rFonts w:cs="Times New Roman" w:hint="eastAsia"/>
          <w:color w:val="000000"/>
          <w:szCs w:val="21"/>
          <w:highlight w:val="yellow"/>
        </w:rPr>
        <w:t>【需不需要满足优先关系】</w:t>
      </w:r>
      <w:r w:rsidR="00D96213">
        <w:rPr>
          <w:rFonts w:cs="Times New Roman" w:hint="eastAsia"/>
          <w:color w:val="000000"/>
          <w:szCs w:val="21"/>
        </w:rPr>
        <w:t>，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lastRenderedPageBreak/>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470A3F"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w:t>
      </w:r>
      <w:r>
        <w:rPr>
          <w:rFonts w:hint="eastAsia"/>
        </w:rPr>
        <w:lastRenderedPageBreak/>
        <w:t>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470A3F"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30387001"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470A3F">
              <w:rPr>
                <w:noProof/>
              </w:rPr>
              <w:t>23</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470A3F"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0DA859A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470A3F">
              <w:rPr>
                <w:noProof/>
              </w:rPr>
              <w:t>24</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lastRenderedPageBreak/>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470A3F"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3F11666F"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470A3F">
              <w:rPr>
                <w:noProof/>
              </w:rPr>
              <w:t>25</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470A3F"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335392A9"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470A3F">
              <w:rPr>
                <w:noProof/>
              </w:rPr>
              <w:t>26</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470A3F"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48204B50"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470A3F">
              <w:rPr>
                <w:noProof/>
              </w:rPr>
              <w:t>27</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470A3F"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lastRenderedPageBreak/>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302FFF10" w14:textId="77777777" w:rsidR="00470A3F"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36752F70" w:rsidR="00687471" w:rsidRPr="00554D09" w:rsidRDefault="00470A3F"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54B99FA9"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w:lastRenderedPageBreak/>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2D7C060B"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470A3F"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041B92A3"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470A3F">
              <w:rPr>
                <w:noProof/>
              </w:rPr>
              <w:t>28</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18EEAE18"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470A3F">
              <w:rPr>
                <w:noProof/>
              </w:rPr>
              <w:t>29</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lastRenderedPageBreak/>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55F47627"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55BB2A2F" w14:textId="77777777" w:rsidR="00470A3F"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470A3F" w:rsidRPr="00F365AF">
        <w:rPr>
          <w:rFonts w:hint="eastAsia"/>
          <w:color w:val="0070C0"/>
        </w:rPr>
        <w:t>下面的实验结果，只统计了</w:t>
      </w:r>
      <w:r w:rsidR="00470A3F" w:rsidRPr="00F365AF">
        <w:rPr>
          <w:rFonts w:hint="eastAsia"/>
          <w:color w:val="0070C0"/>
        </w:rPr>
        <w:t>DE</w:t>
      </w:r>
      <w:r w:rsidR="00470A3F"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470A3F" w:rsidRPr="00F365AF">
        <w:rPr>
          <w:rFonts w:hint="eastAsia"/>
          <w:color w:val="0070C0"/>
        </w:rPr>
        <w:t>，这样做是考虑与</w:t>
      </w:r>
      <w:r w:rsidR="00470A3F" w:rsidRPr="00F365AF">
        <w:rPr>
          <w:rFonts w:hint="eastAsia"/>
          <w:color w:val="0070C0"/>
        </w:rPr>
        <w:t>CPLEX</w:t>
      </w:r>
      <w:r w:rsidR="00470A3F" w:rsidRPr="00F365AF">
        <w:rPr>
          <w:rFonts w:hint="eastAsia"/>
          <w:color w:val="0070C0"/>
        </w:rPr>
        <w:t>得到的结果作比较，因为</w:t>
      </w:r>
      <m:oMath>
        <m:r>
          <w:rPr>
            <w:rFonts w:ascii="Cambria Math" w:hAnsi="Cambria Math" w:hint="eastAsia"/>
            <w:color w:val="0070C0"/>
          </w:rPr>
          <m:t>Pr</m:t>
        </m:r>
      </m:oMath>
      <w:r w:rsidR="00470A3F" w:rsidRPr="00F365AF">
        <w:rPr>
          <w:rFonts w:hint="eastAsia"/>
          <w:color w:val="0070C0"/>
        </w:rPr>
        <w:t>的大小是与目标函数值关联的，一般来说，</w:t>
      </w:r>
      <m:oMath>
        <m:r>
          <w:rPr>
            <w:rFonts w:ascii="Cambria Math" w:hAnsi="Cambria Math" w:hint="eastAsia"/>
            <w:color w:val="0070C0"/>
          </w:rPr>
          <m:t>Pr</m:t>
        </m:r>
      </m:oMath>
      <w:r w:rsidR="00470A3F" w:rsidRPr="00F365AF">
        <w:rPr>
          <w:rFonts w:hint="eastAsia"/>
          <w:color w:val="0070C0"/>
        </w:rPr>
        <w:t>小</w:t>
      </w:r>
      <w:r w:rsidR="00470A3F">
        <w:rPr>
          <w:rFonts w:hint="eastAsia"/>
          <w:color w:val="0070C0"/>
        </w:rPr>
        <w:t>，</w:t>
      </w:r>
      <w:r w:rsidR="00470A3F" w:rsidRPr="00F365AF">
        <w:rPr>
          <w:rFonts w:hint="eastAsia"/>
          <w:color w:val="0070C0"/>
        </w:rPr>
        <w:t>目标函数值也越小。除此，模型的</w:t>
      </w:r>
      <m:oMath>
        <m:acc>
          <m:accPr>
            <m:ctrlPr>
              <w:rPr>
                <w:rFonts w:ascii="Cambria Math" w:hAnsi="Cambria Math"/>
                <w:color w:val="0070C0"/>
              </w:rPr>
            </m:ctrlPr>
          </m:accPr>
          <m:e>
            <m:r>
              <w:rPr>
                <w:rFonts w:ascii="Cambria Math" w:hAnsi="Cambria Math" w:hint="eastAsia"/>
                <w:color w:val="0070C0"/>
              </w:rPr>
              <m:t>d</m:t>
            </m:r>
          </m:e>
        </m:acc>
      </m:oMath>
      <w:r w:rsidR="00470A3F" w:rsidRPr="00F365AF">
        <w:rPr>
          <w:rFonts w:hint="eastAsia"/>
          <w:color w:val="0070C0"/>
        </w:rPr>
        <w:t>也没有确定（与收敛性分析的存在的问题</w:t>
      </w:r>
      <w:r w:rsidR="00470A3F">
        <w:rPr>
          <w:rFonts w:hint="eastAsia"/>
          <w:color w:val="0070C0"/>
        </w:rPr>
        <w:t>相同）。从实验结果可以看出，</w:t>
      </w:r>
      <w:r w:rsidR="00470A3F">
        <w:rPr>
          <w:rFonts w:hint="eastAsia"/>
          <w:color w:val="0070C0"/>
        </w:rPr>
        <w:t>DE</w:t>
      </w:r>
      <w:r w:rsidR="00470A3F">
        <w:rPr>
          <w:rFonts w:hint="eastAsia"/>
          <w:color w:val="0070C0"/>
        </w:rPr>
        <w:t>的参数取值对小规模的实例不太敏感。我打算用</w:t>
      </w:r>
      <w:r w:rsidR="00470A3F">
        <w:rPr>
          <w:rFonts w:hint="eastAsia"/>
          <w:color w:val="0070C0"/>
        </w:rPr>
        <w:t>J</w:t>
      </w:r>
      <w:r w:rsidR="00470A3F">
        <w:rPr>
          <w:color w:val="0070C0"/>
        </w:rPr>
        <w:t>30</w:t>
      </w:r>
      <w:r w:rsidR="00470A3F">
        <w:rPr>
          <w:rFonts w:hint="eastAsia"/>
          <w:color w:val="0070C0"/>
        </w:rPr>
        <w:t>来做实验，将</w:t>
      </w:r>
      <w:r w:rsidR="00470A3F">
        <w:rPr>
          <w:rFonts w:hint="eastAsia"/>
          <w:color w:val="0070C0"/>
        </w:rPr>
        <w:t>DE</w:t>
      </w:r>
      <w:r w:rsidR="00470A3F">
        <w:rPr>
          <w:rFonts w:hint="eastAsia"/>
          <w:color w:val="0070C0"/>
        </w:rPr>
        <w:t>的实验结果与随机搜索的实验结果作比较，用</w:t>
      </w:r>
      <w:r w:rsidR="00470A3F">
        <w:rPr>
          <w:rFonts w:hint="eastAsia"/>
          <w:color w:val="0070C0"/>
        </w:rPr>
        <w:t>ARI</w:t>
      </w:r>
      <w:r w:rsidR="00470A3F">
        <w:rPr>
          <w:rFonts w:hint="eastAsia"/>
          <w:color w:val="0070C0"/>
        </w:rPr>
        <w:t>作为评价指标，来确定</w:t>
      </w:r>
      <w:r w:rsidR="00470A3F">
        <w:rPr>
          <w:rFonts w:hint="eastAsia"/>
          <w:color w:val="0070C0"/>
        </w:rPr>
        <w:t>DE</w:t>
      </w:r>
      <w:r w:rsidR="00470A3F">
        <w:rPr>
          <w:rFonts w:hint="eastAsia"/>
          <w:color w:val="0070C0"/>
        </w:rPr>
        <w:t>合适的参数取值，请问老师这样可以吗？</w:t>
      </w:r>
    </w:p>
    <w:p w14:paraId="029051A1" w14:textId="3BA7749E" w:rsidR="00687471" w:rsidRDefault="00470A3F"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070BE2F1"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7D5E3B08"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470A3F">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lastRenderedPageBreak/>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3BDED3BA"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470A3F"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lastRenderedPageBreak/>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02164B37"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470A3F"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2F188C90"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470A3F"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D1D16E6"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70A3F">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470A3F"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D9B941" w14:textId="77777777" w:rsidR="00814E87" w:rsidRDefault="00814E87">
      <w:pPr>
        <w:spacing w:line="240" w:lineRule="auto"/>
        <w:ind w:firstLine="420"/>
      </w:pPr>
      <w:r>
        <w:separator/>
      </w:r>
    </w:p>
  </w:endnote>
  <w:endnote w:type="continuationSeparator" w:id="0">
    <w:p w14:paraId="7C37F6C7" w14:textId="77777777" w:rsidR="00814E87" w:rsidRDefault="00814E87">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394090" w14:textId="77777777" w:rsidR="00814E87" w:rsidRDefault="00814E87">
      <w:pPr>
        <w:spacing w:line="240" w:lineRule="auto"/>
        <w:ind w:firstLine="420"/>
      </w:pPr>
      <w:r>
        <w:separator/>
      </w:r>
    </w:p>
  </w:footnote>
  <w:footnote w:type="continuationSeparator" w:id="0">
    <w:p w14:paraId="72D0CC2E" w14:textId="77777777" w:rsidR="00814E87" w:rsidRDefault="00814E87">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sBQBZ8OVS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4E87"/>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2FF45F-EABA-4586-84A5-E5A20BB70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07</TotalTime>
  <Pages>16</Pages>
  <Words>3379</Words>
  <Characters>19266</Characters>
  <Application>Microsoft Office Word</Application>
  <DocSecurity>0</DocSecurity>
  <Lines>160</Lines>
  <Paragraphs>45</Paragraphs>
  <ScaleCrop>false</ScaleCrop>
  <Company/>
  <LinksUpToDate>false</LinksUpToDate>
  <CharactersWithSpaces>2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61</cp:revision>
  <dcterms:created xsi:type="dcterms:W3CDTF">2020-08-25T07:03:00Z</dcterms:created>
  <dcterms:modified xsi:type="dcterms:W3CDTF">2022-02-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